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Jordan</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Jordan received a score of 78.1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Jordan received a score of 8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Jordan received a score of</w:t>
      </w:r>
      <w:r>
        <w:t xml:space="preserve"> </w:t>
      </w:r>
      <w:r>
        <w:rPr>
          <w:b/>
          <w:bCs/>
        </w:rPr>
        <w:t xml:space="preserve">90.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Jordan received a score of 81.6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Jordan received a score of 68.6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Jordan received a score of 70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Jordan received a score of 0.8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Jordan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Jordan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Jordan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Jordan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Jordan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Jordan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Jordan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Jordan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Jordan received a score of 0.5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Jordan received a score of 0.4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Jordan received a score of 0.7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1,1979,1994,2004,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2007,2017</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2011,2018</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87, 1991, 1992, 1995, 1997, 2002, 2006, 2008, 2010, 2013, 2017</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7, 2008, 2009, 2010, 2011, 2012, 2013, 2014, 2015, 2016, 2017, 2018, 2019, 2020, 2021,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0, 1997, 2002, 2004, 2007, 2009, 2012, 2017, 2019, 2020</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 2015</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2T01:08:23Z</dcterms:created>
  <dcterms:modified xsi:type="dcterms:W3CDTF">2024-11-12T01:0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Jordan Country Report</vt:lpwstr>
  </property>
  <property fmtid="{D5CDD505-2E9C-101B-9397-08002B2CF9AE}" pid="10" name="toc-title">
    <vt:lpwstr>Table of contents</vt:lpwstr>
  </property>
</Properties>
</file>